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DE2EAF" w14:textId="77777777" w:rsidR="00974174" w:rsidRDefault="00C36EAB">
      <w:pPr>
        <w:pStyle w:val="a4"/>
      </w:pPr>
      <w:r>
        <w:t>Отчет лабораторной № 2</w:t>
      </w:r>
    </w:p>
    <w:p w14:paraId="4BB1A885" w14:textId="77777777" w:rsidR="00974174" w:rsidRDefault="00C36EAB">
      <w:pPr>
        <w:pStyle w:val="a5"/>
      </w:pPr>
      <w:r>
        <w:t>Задача о погоне</w:t>
      </w:r>
    </w:p>
    <w:p w14:paraId="799AD1F3" w14:textId="77777777" w:rsidR="00974174" w:rsidRDefault="00C36EAB">
      <w:pPr>
        <w:pStyle w:val="Author"/>
      </w:pPr>
      <w:r>
        <w:t>Хохлачева Яна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552124"/>
        <w:docPartObj>
          <w:docPartGallery w:val="Table of Contents"/>
          <w:docPartUnique/>
        </w:docPartObj>
      </w:sdtPr>
      <w:sdtEndPr/>
      <w:sdtContent>
        <w:p w14:paraId="43755D19" w14:textId="77777777" w:rsidR="00974174" w:rsidRDefault="00C36EAB">
          <w:pPr>
            <w:pStyle w:val="ae"/>
          </w:pPr>
          <w:r>
            <w:t>Содержание</w:t>
          </w:r>
        </w:p>
        <w:p w14:paraId="088171CF" w14:textId="77777777" w:rsidR="009B0D03" w:rsidRDefault="00C36EA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B0D03">
            <w:fldChar w:fldCharType="separate"/>
          </w:r>
          <w:hyperlink w:anchor="_Toc64748963" w:history="1">
            <w:r w:rsidR="009B0D03" w:rsidRPr="00497595">
              <w:rPr>
                <w:rStyle w:val="ad"/>
                <w:noProof/>
              </w:rPr>
              <w:t>Цель работы</w:t>
            </w:r>
            <w:r w:rsidR="009B0D03">
              <w:rPr>
                <w:noProof/>
                <w:webHidden/>
              </w:rPr>
              <w:tab/>
            </w:r>
            <w:r w:rsidR="009B0D03">
              <w:rPr>
                <w:noProof/>
                <w:webHidden/>
              </w:rPr>
              <w:fldChar w:fldCharType="begin"/>
            </w:r>
            <w:r w:rsidR="009B0D03">
              <w:rPr>
                <w:noProof/>
                <w:webHidden/>
              </w:rPr>
              <w:instrText xml:space="preserve"> PAGEREF _Toc64748963 \h </w:instrText>
            </w:r>
            <w:r w:rsidR="009B0D03">
              <w:rPr>
                <w:noProof/>
                <w:webHidden/>
              </w:rPr>
            </w:r>
            <w:r w:rsidR="009B0D03">
              <w:rPr>
                <w:noProof/>
                <w:webHidden/>
              </w:rPr>
              <w:fldChar w:fldCharType="separate"/>
            </w:r>
            <w:r w:rsidR="009B0D03">
              <w:rPr>
                <w:noProof/>
                <w:webHidden/>
              </w:rPr>
              <w:t>1</w:t>
            </w:r>
            <w:r w:rsidR="009B0D03">
              <w:rPr>
                <w:noProof/>
                <w:webHidden/>
              </w:rPr>
              <w:fldChar w:fldCharType="end"/>
            </w:r>
          </w:hyperlink>
        </w:p>
        <w:p w14:paraId="68F7D0FD" w14:textId="77777777" w:rsidR="009B0D03" w:rsidRDefault="009B0D0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48964" w:history="1">
            <w:r w:rsidRPr="0049759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48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95BFF" w14:textId="77777777" w:rsidR="009B0D03" w:rsidRDefault="009B0D0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48965" w:history="1">
            <w:r w:rsidRPr="0049759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48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AF033" w14:textId="77777777" w:rsidR="009B0D03" w:rsidRDefault="009B0D0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48966" w:history="1">
            <w:r w:rsidRPr="00497595">
              <w:rPr>
                <w:rStyle w:val="ad"/>
                <w:noProof/>
              </w:rPr>
              <w:t>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48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D8E98" w14:textId="77777777" w:rsidR="009B0D03" w:rsidRDefault="009B0D0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48967" w:history="1">
            <w:r w:rsidRPr="0049759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48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454A8" w14:textId="77777777" w:rsidR="00974174" w:rsidRDefault="00C36EAB">
          <w:r>
            <w:fldChar w:fldCharType="end"/>
          </w:r>
        </w:p>
      </w:sdtContent>
    </w:sdt>
    <w:p w14:paraId="7CD0792F" w14:textId="77777777" w:rsidR="00974174" w:rsidRDefault="00C36EAB">
      <w:pPr>
        <w:pStyle w:val="1"/>
      </w:pPr>
      <w:bookmarkStart w:id="0" w:name="цель-работы"/>
      <w:bookmarkStart w:id="1" w:name="_Toc64748963"/>
      <w:r>
        <w:t>Цель работы</w:t>
      </w:r>
      <w:bookmarkEnd w:id="1"/>
    </w:p>
    <w:p w14:paraId="64C5FD34" w14:textId="77777777" w:rsidR="00974174" w:rsidRDefault="00C36EAB">
      <w:pPr>
        <w:pStyle w:val="FirstParagraph"/>
      </w:pPr>
      <w:r>
        <w:t>Научиться выводить уравнение, описывающее движение катера, а также строить график траектории движения на примере задачи о погоне.</w:t>
      </w:r>
    </w:p>
    <w:p w14:paraId="1A8F9AEB" w14:textId="77777777" w:rsidR="00974174" w:rsidRDefault="00C36EAB">
      <w:pPr>
        <w:pStyle w:val="1"/>
      </w:pPr>
      <w:bookmarkStart w:id="2" w:name="задание"/>
      <w:bookmarkStart w:id="3" w:name="_Toc64748964"/>
      <w:bookmarkEnd w:id="0"/>
      <w:r>
        <w:t>Задание</w:t>
      </w:r>
      <w:bookmarkEnd w:id="3"/>
    </w:p>
    <w:p w14:paraId="1236F9D9" w14:textId="77777777" w:rsidR="00974174" w:rsidRDefault="00C36EAB">
      <w:pPr>
        <w:pStyle w:val="FirstParagraph"/>
      </w:pPr>
      <w:r>
        <w:t>На море в тумане катер береговой охраны преследует лодку браконьеров. Через определенный промежуток времени туман расс</w:t>
      </w:r>
      <w:r>
        <w:t>еивается, и лодка обнаруживается на расстоянии 18,1 км от катера. Затем лодка снова скрывается в тумане и уходит прямолинейно в неизвестном направлении. Известно, что скорость катера в 4,5 раза больше скорости браконьерской лодки.</w:t>
      </w:r>
    </w:p>
    <w:p w14:paraId="621BB074" w14:textId="77777777" w:rsidR="00974174" w:rsidRDefault="00C36EAB">
      <w:pPr>
        <w:pStyle w:val="Compact"/>
        <w:numPr>
          <w:ilvl w:val="0"/>
          <w:numId w:val="2"/>
        </w:numPr>
      </w:pPr>
      <w:r>
        <w:t>Запишите уравнение, описы</w:t>
      </w:r>
      <w:r>
        <w:t>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5B4D3BF0" w14:textId="77777777" w:rsidR="00974174" w:rsidRDefault="00C36EAB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14:paraId="3D01524F" w14:textId="77777777" w:rsidR="00974174" w:rsidRDefault="00C36EAB">
      <w:pPr>
        <w:pStyle w:val="Compact"/>
        <w:numPr>
          <w:ilvl w:val="0"/>
          <w:numId w:val="2"/>
        </w:numPr>
      </w:pPr>
      <w:r>
        <w:t>Найдите точку пересечения траектории катера</w:t>
      </w:r>
      <w:r>
        <w:t xml:space="preserve"> и лодки</w:t>
      </w:r>
    </w:p>
    <w:p w14:paraId="76BF7EA8" w14:textId="77777777" w:rsidR="00974174" w:rsidRDefault="00C36EAB">
      <w:pPr>
        <w:pStyle w:val="1"/>
      </w:pPr>
      <w:bookmarkStart w:id="4" w:name="выполнение-лабораторной-работы"/>
      <w:bookmarkStart w:id="5" w:name="_Toc64748965"/>
      <w:bookmarkEnd w:id="2"/>
      <w:r>
        <w:t>Выполнение лабораторной работы</w:t>
      </w:r>
      <w:bookmarkEnd w:id="5"/>
    </w:p>
    <w:p w14:paraId="2B6AEAB1" w14:textId="77777777" w:rsidR="00974174" w:rsidRDefault="00C36EAB">
      <w:pPr>
        <w:numPr>
          <w:ilvl w:val="0"/>
          <w:numId w:val="3"/>
        </w:numPr>
      </w:pPr>
      <w:r>
        <w:t xml:space="preserve">Место нахождения лодки браконьеров в момент обнаружен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. Место нахождения катера береговой охраны относительно лодки браконьеров в момент обнаружения лодки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FBA654A" w14:textId="77777777" w:rsidR="00974174" w:rsidRDefault="00C36EAB">
      <w:pPr>
        <w:numPr>
          <w:ilvl w:val="0"/>
          <w:numId w:val="3"/>
        </w:numPr>
      </w:pPr>
      <w:r>
        <w:t>Введем полярные координаты. Считаем</w:t>
      </w:r>
      <w:r>
        <w:t xml:space="preserve">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, а полярная ось r проходит через точку нахождения катера береговой охраны.</w:t>
      </w:r>
    </w:p>
    <w:p w14:paraId="6CCC8B51" w14:textId="77777777" w:rsidR="00974174" w:rsidRDefault="00C36EAB">
      <w:pPr>
        <w:numPr>
          <w:ilvl w:val="0"/>
          <w:numId w:val="3"/>
        </w:numPr>
      </w:pPr>
      <w:r>
        <w:lastRenderedPageBreak/>
        <w:t>Траектория катера должна быть такой, чтобы и катер, и лодка все время были на одном расстоянии от полюса, тол</w:t>
      </w:r>
      <w:r>
        <w:t>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</w:t>
      </w:r>
      <w:r>
        <w:t>вой охраны должен двигаться вокруг полюса удаляясь от него с той же скоростью, что и лодка браконьеров.</w:t>
      </w:r>
    </w:p>
    <w:p w14:paraId="7E098E8B" w14:textId="77777777" w:rsidR="00974174" w:rsidRDefault="00C36EAB">
      <w:pPr>
        <w:numPr>
          <w:ilvl w:val="0"/>
          <w:numId w:val="3"/>
        </w:numPr>
      </w:pPr>
      <w:r>
        <w:t xml:space="preserve">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, после которого катер начнет двигаться вокруг полюса), необходимо составить простое уравнение. Пусть через время t</w:t>
      </w:r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—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 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v</m:t>
        </m:r>
      </m:oMath>
      <w:r>
        <w:t xml:space="preserve"> или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.5</m:t>
        </m:r>
        <m:r>
          <w:rPr>
            <w:rFonts w:ascii="Cambria Math" w:hAnsi="Cambria Math"/>
          </w:rPr>
          <m:t>v</m:t>
        </m:r>
      </m:oMath>
      <w:r>
        <w:t xml:space="preserve"> (во втором случае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.5</m:t>
        </m:r>
        <m:r>
          <w:rPr>
            <w:rFonts w:ascii="Cambria Math" w:hAnsi="Cambria Math"/>
          </w:rPr>
          <m:t>v</m:t>
        </m:r>
      </m:oMath>
      <w:r>
        <w:t xml:space="preserve">). Так как время одно и то же, то эти величины одинаковы. Тогда неизвестное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можно найти из следующего уравнения:</w:t>
      </w:r>
    </w:p>
    <w:p w14:paraId="4FAE6EE5" w14:textId="77777777" w:rsidR="00974174" w:rsidRDefault="00C36EAB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4.5</m:t>
              </m:r>
              <m:r>
                <w:rPr>
                  <w:rFonts w:ascii="Cambria Math" w:hAnsi="Cambria Math"/>
                </w:rPr>
                <m:t>v</m:t>
              </m:r>
            </m:den>
          </m:f>
        </m:oMath>
      </m:oMathPara>
    </w:p>
    <w:p w14:paraId="71E11F87" w14:textId="77777777" w:rsidR="00974174" w:rsidRDefault="00C36EAB">
      <w:pPr>
        <w:numPr>
          <w:ilvl w:val="0"/>
          <w:numId w:val="3"/>
        </w:numPr>
      </w:pPr>
      <w:r>
        <w:t>или</w:t>
      </w:r>
    </w:p>
    <w:p w14:paraId="6483842A" w14:textId="77777777" w:rsidR="00974174" w:rsidRDefault="00C36EAB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4.5</m:t>
              </m:r>
              <m:r>
                <w:rPr>
                  <w:rFonts w:ascii="Cambria Math" w:hAnsi="Cambria Math"/>
                </w:rPr>
                <m:t>v</m:t>
              </m:r>
            </m:den>
          </m:f>
        </m:oMath>
      </m:oMathPara>
    </w:p>
    <w:p w14:paraId="24721E7E" w14:textId="77777777" w:rsidR="00974174" w:rsidRDefault="00C36EAB">
      <w:pPr>
        <w:numPr>
          <w:ilvl w:val="0"/>
          <w:numId w:val="3"/>
        </w:numPr>
      </w:pPr>
      <w:r>
        <w:br/>
      </w:r>
      <w:r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5.5</m:t>
            </m:r>
          </m:den>
        </m:f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3.5</m:t>
            </m:r>
          </m:den>
        </m:f>
      </m:oMath>
      <w:r>
        <w:t xml:space="preserve"> , задачу будем решать для двух случаев.</w:t>
      </w:r>
    </w:p>
    <w:p w14:paraId="49089C71" w14:textId="77777777" w:rsidR="00974174" w:rsidRDefault="00C36EAB">
      <w:pPr>
        <w:numPr>
          <w:ilvl w:val="0"/>
          <w:numId w:val="3"/>
        </w:numPr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</w:t>
      </w:r>
      <w:r>
        <w:t xml:space="preserve">юса,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—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— тангенциальная скорость. Радиальная скорость - это скорость, с которой катер уда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 На</w:t>
      </w:r>
      <w:r>
        <w:t xml:space="preserve">м нужно, чтобы эта скорость была равна скорости лодки, поэтому полагае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(рис. @fig:</w:t>
      </w:r>
      <w:r>
        <w:t>001)</w:t>
      </w:r>
    </w:p>
    <w:p w14:paraId="6A667EA1" w14:textId="77777777" w:rsidR="00974174" w:rsidRDefault="00C36EAB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16A24450" wp14:editId="6A237CBD">
            <wp:extent cx="5334000" cy="3226021"/>
            <wp:effectExtent l="0" t="0" r="0" b="0"/>
            <wp:docPr id="1" name="Picture" descr="Разложение скорости катера на тангенциальную и радиальную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aint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914CFAF" w14:textId="77777777" w:rsidR="00974174" w:rsidRDefault="00C36EAB">
      <w:pPr>
        <w:pStyle w:val="ImageCaption"/>
      </w:pPr>
      <w:r>
        <w:t>Разложение скорости катера на тангенциальную и радиальную составляющие</w:t>
      </w:r>
    </w:p>
    <w:p w14:paraId="2E706DAD" w14:textId="77777777" w:rsidR="00974174" w:rsidRDefault="00C36EAB">
      <w:pPr>
        <w:pStyle w:val="a0"/>
      </w:pPr>
      <w:r>
        <w:t xml:space="preserve">Из рисунка (рис. @fig:001) видно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0.25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9.25</m:t>
            </m:r>
          </m:e>
        </m:rad>
        <m:r>
          <w:rPr>
            <w:rFonts w:ascii="Cambria Math" w:hAnsi="Cambria Math"/>
          </w:rPr>
          <m:t>v</m:t>
        </m:r>
      </m:oMath>
      <w:r>
        <w:t xml:space="preserve"> (учитывая, что радиальная скорость равна </w:t>
      </w:r>
      <m:oMath>
        <m:r>
          <w:rPr>
            <w:rFonts w:ascii="Cambria Math" w:hAnsi="Cambria Math"/>
          </w:rPr>
          <m:t>v</m:t>
        </m:r>
      </m:oMath>
      <w:r>
        <w:t xml:space="preserve">). 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9.25</m:t>
            </m:r>
          </m:e>
        </m:rad>
        <m:r>
          <w:rPr>
            <w:rFonts w:ascii="Cambria Math" w:hAnsi="Cambria Math"/>
          </w:rPr>
          <m:t>v</m:t>
        </m:r>
      </m:oMath>
    </w:p>
    <w:p w14:paraId="2A2C5E7D" w14:textId="77777777" w:rsidR="00974174" w:rsidRDefault="00C36EAB">
      <w:pPr>
        <w:pStyle w:val="Compact"/>
        <w:numPr>
          <w:ilvl w:val="0"/>
          <w:numId w:val="4"/>
        </w:numPr>
      </w:pPr>
      <w:r>
        <w:t xml:space="preserve">Решение исходной задачи сводится к решению системы из двух дифференциальных уравнений: </w:t>
      </w:r>
    </w:p>
    <w:p w14:paraId="0331B6AF" w14:textId="77777777" w:rsidR="00974174" w:rsidRDefault="00C36EAB">
      <w:pPr>
        <w:pStyle w:val="FirstParagraph"/>
      </w:pPr>
      <w:r>
        <w:t>с начальными условиями</w:t>
      </w:r>
    </w:p>
    <w:p w14:paraId="2539FFD0" w14:textId="77777777" w:rsidR="00974174" w:rsidRDefault="00974174">
      <w:pPr>
        <w:pStyle w:val="a0"/>
      </w:pPr>
    </w:p>
    <w:p w14:paraId="3D1796CC" w14:textId="77777777" w:rsidR="00974174" w:rsidRDefault="00974174">
      <w:pPr>
        <w:pStyle w:val="a0"/>
      </w:pPr>
    </w:p>
    <w:p w14:paraId="4D00DE7C" w14:textId="77777777" w:rsidR="00974174" w:rsidRDefault="00C36EAB">
      <w:pPr>
        <w:pStyle w:val="a0"/>
      </w:pPr>
      <w:r>
        <w:t xml:space="preserve">Исключая из полученной системы производную по </w:t>
      </w:r>
      <m:oMath>
        <m:r>
          <w:rPr>
            <w:rFonts w:ascii="Cambria Math" w:hAnsi="Cambria Math"/>
          </w:rPr>
          <m:t>t</m:t>
        </m:r>
      </m:oMath>
      <w:r>
        <w:t>, можно перейти к следующему уравнению:</w:t>
      </w:r>
    </w:p>
    <w:p w14:paraId="356414BD" w14:textId="77777777" w:rsidR="00974174" w:rsidRDefault="00C36EAB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9.25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B7C5A65" w14:textId="77777777" w:rsidR="00974174" w:rsidRDefault="00C36EAB">
      <w:pPr>
        <w:pStyle w:val="FirstParagraph"/>
      </w:pPr>
      <w:r>
        <w:t>Начальные условия остаются прежними. Решив это уравнение, мы получим траекторию движения катера в полярных координатах.</w:t>
      </w:r>
    </w:p>
    <w:p w14:paraId="4CA4B653" w14:textId="77777777" w:rsidR="00974174" w:rsidRDefault="00C36EAB">
      <w:pPr>
        <w:pStyle w:val="1"/>
      </w:pPr>
      <w:bookmarkStart w:id="7" w:name="код"/>
      <w:bookmarkStart w:id="8" w:name="_Toc64748966"/>
      <w:bookmarkEnd w:id="4"/>
      <w:r>
        <w:t>Код</w:t>
      </w:r>
      <w:bookmarkEnd w:id="8"/>
    </w:p>
    <w:p w14:paraId="65F35BA0" w14:textId="77777777" w:rsidR="00974174" w:rsidRDefault="00C36EAB">
      <w:pPr>
        <w:pStyle w:val="FirstParagraph"/>
      </w:pPr>
      <w:r>
        <w:t>(рис. @fig:002)</w:t>
      </w:r>
    </w:p>
    <w:p w14:paraId="440F0249" w14:textId="77777777" w:rsidR="00974174" w:rsidRDefault="00C36EAB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6E754A08" wp14:editId="24A5F9E9">
            <wp:extent cx="5334000" cy="4909850"/>
            <wp:effectExtent l="0" t="0" r="0" b="0"/>
            <wp:docPr id="2" name="Picture" descr="Код построения графи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kod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ED77959" w14:textId="77777777" w:rsidR="00974174" w:rsidRDefault="00C36EAB">
      <w:pPr>
        <w:pStyle w:val="ImageCaption"/>
      </w:pPr>
      <w:r>
        <w:t>Код построения графиков</w:t>
      </w:r>
    </w:p>
    <w:p w14:paraId="7B57021A" w14:textId="77777777" w:rsidR="00974174" w:rsidRDefault="00C36EAB">
      <w:pPr>
        <w:pStyle w:val="a0"/>
      </w:pPr>
      <w:r>
        <w:t>(рис. @fig:003)</w:t>
      </w:r>
    </w:p>
    <w:p w14:paraId="53F8972E" w14:textId="77777777" w:rsidR="00974174" w:rsidRDefault="00C36EAB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0E7133CB" wp14:editId="27DCA58D">
            <wp:extent cx="5334000" cy="4000499"/>
            <wp:effectExtent l="0" t="0" r="0" b="0"/>
            <wp:docPr id="3" name="Picture" descr="График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Figure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2CCA3BF" w14:textId="77777777" w:rsidR="00974174" w:rsidRDefault="00C36EAB">
      <w:pPr>
        <w:pStyle w:val="ImageCaption"/>
      </w:pPr>
      <w:r>
        <w:t>График для первого случая</w:t>
      </w:r>
    </w:p>
    <w:p w14:paraId="7FB2764D" w14:textId="77777777" w:rsidR="00974174" w:rsidRDefault="00C36EAB">
      <w:pPr>
        <w:pStyle w:val="a0"/>
      </w:pPr>
      <w:r>
        <w:t>(рис. @fig:004)</w:t>
      </w:r>
    </w:p>
    <w:p w14:paraId="7C7176B6" w14:textId="77777777" w:rsidR="00974174" w:rsidRDefault="00C36EAB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56C7CB8B" wp14:editId="49D86B9D">
            <wp:extent cx="5334000" cy="4000499"/>
            <wp:effectExtent l="0" t="0" r="0" b="0"/>
            <wp:docPr id="4" name="Picture" descr="График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Figure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7E415EF" w14:textId="77777777" w:rsidR="00974174" w:rsidRDefault="00C36EAB">
      <w:pPr>
        <w:pStyle w:val="ImageCaption"/>
      </w:pPr>
      <w:r>
        <w:t>График для второго случая</w:t>
      </w:r>
    </w:p>
    <w:p w14:paraId="742A485D" w14:textId="77777777" w:rsidR="00974174" w:rsidRDefault="00C36EAB">
      <w:pPr>
        <w:pStyle w:val="1"/>
      </w:pPr>
      <w:bookmarkStart w:id="12" w:name="выводы"/>
      <w:bookmarkStart w:id="13" w:name="_Toc64748967"/>
      <w:bookmarkEnd w:id="7"/>
      <w:r>
        <w:t>Вы</w:t>
      </w:r>
      <w:r>
        <w:t>воды</w:t>
      </w:r>
      <w:bookmarkEnd w:id="13"/>
    </w:p>
    <w:p w14:paraId="1527101F" w14:textId="77777777" w:rsidR="00974174" w:rsidRDefault="00C36EAB">
      <w:pPr>
        <w:pStyle w:val="FirstParagraph"/>
      </w:pPr>
      <w:r>
        <w:t>В данной лабораторной работе я научилась строить уравнение, описывающее движение катера; строить траекторию движения катера и лодки с помощью Python, а также находить точку пересечения траектории катера и лодки.</w:t>
      </w:r>
      <w:bookmarkEnd w:id="12"/>
    </w:p>
    <w:sectPr w:rsidR="0097417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216A3A" w14:textId="77777777" w:rsidR="00C36EAB" w:rsidRDefault="00C36EAB">
      <w:pPr>
        <w:spacing w:after="0"/>
      </w:pPr>
      <w:r>
        <w:separator/>
      </w:r>
    </w:p>
  </w:endnote>
  <w:endnote w:type="continuationSeparator" w:id="0">
    <w:p w14:paraId="1BCAB6BA" w14:textId="77777777" w:rsidR="00C36EAB" w:rsidRDefault="00C36E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F8F3EA" w14:textId="77777777" w:rsidR="00C36EAB" w:rsidRDefault="00C36EAB">
      <w:r>
        <w:separator/>
      </w:r>
    </w:p>
  </w:footnote>
  <w:footnote w:type="continuationSeparator" w:id="0">
    <w:p w14:paraId="67ECDAF7" w14:textId="77777777" w:rsidR="00C36EAB" w:rsidRDefault="00C36E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5F8D3B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0F658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CF022EF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74174"/>
    <w:rsid w:val="009B0D03"/>
    <w:rsid w:val="00B86B75"/>
    <w:rsid w:val="00BC48D5"/>
    <w:rsid w:val="00C36279"/>
    <w:rsid w:val="00C36EA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96E1CF"/>
  <w15:docId w15:val="{1502BD16-9927-4352-849E-7DEFB79F0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B0D0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73</Words>
  <Characters>3842</Characters>
  <Application>Microsoft Office Word</Application>
  <DocSecurity>0</DocSecurity>
  <Lines>32</Lines>
  <Paragraphs>9</Paragraphs>
  <ScaleCrop>false</ScaleCrop>
  <Company/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№ 2</dc:title>
  <dc:creator>Хохлачева Яна Дмитриевна</dc:creator>
  <cp:keywords/>
  <cp:lastModifiedBy>Хохлачева Яна Дмитриевна</cp:lastModifiedBy>
  <cp:revision>3</cp:revision>
  <dcterms:created xsi:type="dcterms:W3CDTF">2021-02-20T18:28:00Z</dcterms:created>
  <dcterms:modified xsi:type="dcterms:W3CDTF">2021-02-20T18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ubtitle">
    <vt:lpwstr>Задача о погон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